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077F1" w14:textId="26A9A96A" w:rsidR="00F46D67" w:rsidRPr="004B79C6" w:rsidRDefault="00F46D67" w:rsidP="00F46D67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4B79C6">
        <w:rPr>
          <w:rFonts w:asciiTheme="majorHAnsi" w:hAnsiTheme="majorHAnsi" w:cstheme="majorHAnsi"/>
          <w:b/>
          <w:bCs/>
          <w:sz w:val="32"/>
          <w:szCs w:val="32"/>
        </w:rPr>
        <w:t>Receipt of funds records</w:t>
      </w:r>
    </w:p>
    <w:tbl>
      <w:tblPr>
        <w:tblStyle w:val="TableGrid"/>
        <w:tblW w:w="9464" w:type="dxa"/>
        <w:tblInd w:w="-113" w:type="dxa"/>
        <w:tblLook w:val="04A0" w:firstRow="1" w:lastRow="0" w:firstColumn="1" w:lastColumn="0" w:noHBand="0" w:noVBand="1"/>
      </w:tblPr>
      <w:tblGrid>
        <w:gridCol w:w="4077"/>
        <w:gridCol w:w="5387"/>
      </w:tblGrid>
      <w:tr w:rsidR="00F46D67" w:rsidRPr="00F46D67" w14:paraId="6EF044EC" w14:textId="77777777" w:rsidTr="00F46D67">
        <w:tc>
          <w:tcPr>
            <w:tcW w:w="9464" w:type="dxa"/>
            <w:gridSpan w:val="2"/>
          </w:tcPr>
          <w:p w14:paraId="0816D4D9" w14:textId="2281432D" w:rsidR="00F46D67" w:rsidRPr="00F46D67" w:rsidRDefault="00F46D67" w:rsidP="00F46D67">
            <w:pPr>
              <w:spacing w:after="120"/>
              <w:rPr>
                <w:rFonts w:cstheme="minorHAnsi"/>
              </w:rPr>
            </w:pPr>
            <w:r w:rsidRPr="00F46D67">
              <w:rPr>
                <w:rFonts w:cstheme="minorHAnsi"/>
              </w:rPr>
              <w:t>If the funds are received from a person:</w:t>
            </w:r>
          </w:p>
        </w:tc>
      </w:tr>
      <w:tr w:rsidR="00F46D67" w:rsidRPr="00F46D67" w14:paraId="14640856" w14:textId="77777777" w:rsidTr="00F46D67">
        <w:tc>
          <w:tcPr>
            <w:tcW w:w="4077" w:type="dxa"/>
          </w:tcPr>
          <w:p w14:paraId="12910580" w14:textId="27069799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5387" w:type="dxa"/>
          </w:tcPr>
          <w:p w14:paraId="608CCB67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4C474517" w14:textId="77777777" w:rsidTr="00F46D67">
        <w:tc>
          <w:tcPr>
            <w:tcW w:w="4077" w:type="dxa"/>
          </w:tcPr>
          <w:p w14:paraId="5CA07D85" w14:textId="1EDAEE90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</w:rPr>
              <w:t>Date of birth</w:t>
            </w:r>
          </w:p>
        </w:tc>
        <w:tc>
          <w:tcPr>
            <w:tcW w:w="5387" w:type="dxa"/>
          </w:tcPr>
          <w:p w14:paraId="13FC2C96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74A24E85" w14:textId="77777777" w:rsidTr="00F46D67">
        <w:tc>
          <w:tcPr>
            <w:tcW w:w="4077" w:type="dxa"/>
          </w:tcPr>
          <w:p w14:paraId="3D3867E1" w14:textId="4FFED444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</w:rPr>
              <w:t>Address of the individual who provided the funds</w:t>
            </w:r>
          </w:p>
        </w:tc>
        <w:tc>
          <w:tcPr>
            <w:tcW w:w="5387" w:type="dxa"/>
          </w:tcPr>
          <w:p w14:paraId="37F6081F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2E7EF4" w:rsidRPr="00F46D67" w14:paraId="760EDE27" w14:textId="77777777" w:rsidTr="00F46D67">
        <w:tc>
          <w:tcPr>
            <w:tcW w:w="4077" w:type="dxa"/>
          </w:tcPr>
          <w:p w14:paraId="60DD9E45" w14:textId="57D20A84" w:rsidR="002E7EF4" w:rsidRPr="00F46D67" w:rsidRDefault="002E7EF4" w:rsidP="00F46D67">
            <w:pPr>
              <w:spacing w:after="12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Business or Occupation</w:t>
            </w:r>
          </w:p>
        </w:tc>
        <w:tc>
          <w:tcPr>
            <w:tcW w:w="5387" w:type="dxa"/>
          </w:tcPr>
          <w:p w14:paraId="310DB614" w14:textId="77777777" w:rsidR="002E7EF4" w:rsidRPr="00F46D67" w:rsidRDefault="002E7EF4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4E552F01" w14:textId="77777777" w:rsidTr="009670B7">
        <w:tc>
          <w:tcPr>
            <w:tcW w:w="9464" w:type="dxa"/>
            <w:gridSpan w:val="2"/>
          </w:tcPr>
          <w:p w14:paraId="1585F002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19AC89BE" w14:textId="77777777" w:rsidTr="00F46D67">
        <w:tc>
          <w:tcPr>
            <w:tcW w:w="9464" w:type="dxa"/>
            <w:gridSpan w:val="2"/>
          </w:tcPr>
          <w:p w14:paraId="03316997" w14:textId="47ACE5F2" w:rsidR="00F46D67" w:rsidRPr="00F46D67" w:rsidRDefault="00F46D67" w:rsidP="00F46D67">
            <w:pPr>
              <w:spacing w:after="120"/>
              <w:rPr>
                <w:rFonts w:cstheme="minorHAnsi"/>
              </w:rPr>
            </w:pPr>
            <w:r w:rsidRPr="00F46D67">
              <w:rPr>
                <w:rFonts w:cstheme="minorHAnsi"/>
              </w:rPr>
              <w:t>If the funds are received from an entity:</w:t>
            </w:r>
          </w:p>
        </w:tc>
      </w:tr>
      <w:tr w:rsidR="00F46D67" w:rsidRPr="00F46D67" w14:paraId="3BE81F75" w14:textId="77777777" w:rsidTr="00F46D67">
        <w:tc>
          <w:tcPr>
            <w:tcW w:w="4077" w:type="dxa"/>
          </w:tcPr>
          <w:p w14:paraId="682016F6" w14:textId="74ACA8F6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  <w:color w:val="000000"/>
                <w:sz w:val="23"/>
                <w:szCs w:val="23"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 xml:space="preserve">Name </w:t>
            </w:r>
          </w:p>
        </w:tc>
        <w:tc>
          <w:tcPr>
            <w:tcW w:w="5387" w:type="dxa"/>
          </w:tcPr>
          <w:p w14:paraId="321DCA56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12CA1B06" w14:textId="77777777" w:rsidTr="00F46D67">
        <w:tc>
          <w:tcPr>
            <w:tcW w:w="4077" w:type="dxa"/>
          </w:tcPr>
          <w:p w14:paraId="45148C53" w14:textId="783A6E76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</w:rPr>
              <w:t>address</w:t>
            </w:r>
          </w:p>
        </w:tc>
        <w:tc>
          <w:tcPr>
            <w:tcW w:w="5387" w:type="dxa"/>
          </w:tcPr>
          <w:p w14:paraId="405833DA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63EF1EB3" w14:textId="77777777" w:rsidTr="00F46D67">
        <w:tc>
          <w:tcPr>
            <w:tcW w:w="4077" w:type="dxa"/>
          </w:tcPr>
          <w:p w14:paraId="19CD7EF9" w14:textId="23EDE36C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</w:rPr>
              <w:t xml:space="preserve">Nature of their principal business </w:t>
            </w:r>
          </w:p>
        </w:tc>
        <w:tc>
          <w:tcPr>
            <w:tcW w:w="5387" w:type="dxa"/>
          </w:tcPr>
          <w:p w14:paraId="7B8CCF06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186D96DE" w14:textId="77777777" w:rsidTr="00392163">
        <w:tc>
          <w:tcPr>
            <w:tcW w:w="9464" w:type="dxa"/>
            <w:gridSpan w:val="2"/>
          </w:tcPr>
          <w:p w14:paraId="771C6C24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0053A40F" w14:textId="77777777" w:rsidTr="00F46D67">
        <w:tc>
          <w:tcPr>
            <w:tcW w:w="4077" w:type="dxa"/>
          </w:tcPr>
          <w:p w14:paraId="06556AE2" w14:textId="30F436FA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>Amount and currency of the funds received</w:t>
            </w:r>
            <w:r w:rsidRPr="00F46D67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5387" w:type="dxa"/>
          </w:tcPr>
          <w:p w14:paraId="15F2026C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3DF3909D" w14:textId="77777777" w:rsidTr="00F46D67">
        <w:tc>
          <w:tcPr>
            <w:tcW w:w="4077" w:type="dxa"/>
          </w:tcPr>
          <w:p w14:paraId="10DA3223" w14:textId="28723AAA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>Date of the transaction</w:t>
            </w:r>
            <w:r w:rsidRPr="00F46D67">
              <w:rPr>
                <w:rFonts w:cstheme="minorHAnsi"/>
                <w:b/>
                <w:bCs/>
              </w:rPr>
              <w:t xml:space="preserve"> </w:t>
            </w:r>
          </w:p>
        </w:tc>
        <w:tc>
          <w:tcPr>
            <w:tcW w:w="5387" w:type="dxa"/>
          </w:tcPr>
          <w:p w14:paraId="1DC2318C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69AEEDAE" w14:textId="77777777" w:rsidTr="00F46D67">
        <w:tc>
          <w:tcPr>
            <w:tcW w:w="4077" w:type="dxa"/>
          </w:tcPr>
          <w:p w14:paraId="7A35BE07" w14:textId="1F80AE41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  <w:color w:val="000000"/>
                <w:sz w:val="23"/>
                <w:szCs w:val="23"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>Purpose and details of the transaction</w:t>
            </w:r>
          </w:p>
        </w:tc>
        <w:tc>
          <w:tcPr>
            <w:tcW w:w="5387" w:type="dxa"/>
          </w:tcPr>
          <w:p w14:paraId="7AC81A89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45B2E17B" w14:textId="77777777" w:rsidTr="00F46D67">
        <w:tc>
          <w:tcPr>
            <w:tcW w:w="4077" w:type="dxa"/>
          </w:tcPr>
          <w:p w14:paraId="0EFDB2B6" w14:textId="5AA92CE2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  <w:color w:val="000000"/>
                <w:sz w:val="23"/>
                <w:szCs w:val="23"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>Type and form of the transaction</w:t>
            </w:r>
          </w:p>
        </w:tc>
        <w:tc>
          <w:tcPr>
            <w:tcW w:w="5387" w:type="dxa"/>
          </w:tcPr>
          <w:p w14:paraId="35BD9967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5DE170D5" w14:textId="77777777" w:rsidTr="00F46D67">
        <w:tc>
          <w:tcPr>
            <w:tcW w:w="4077" w:type="dxa"/>
          </w:tcPr>
          <w:p w14:paraId="134D3204" w14:textId="51D6DF67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  <w:color w:val="000000"/>
                <w:sz w:val="23"/>
                <w:szCs w:val="23"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>Any other individuals or entities were involved in the transaction</w:t>
            </w:r>
          </w:p>
        </w:tc>
        <w:tc>
          <w:tcPr>
            <w:tcW w:w="5387" w:type="dxa"/>
          </w:tcPr>
          <w:p w14:paraId="138484A5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  <w:tr w:rsidR="00F46D67" w:rsidRPr="00F46D67" w14:paraId="738E43DC" w14:textId="77777777" w:rsidTr="004B79C6">
        <w:trPr>
          <w:trHeight w:val="1303"/>
        </w:trPr>
        <w:tc>
          <w:tcPr>
            <w:tcW w:w="4077" w:type="dxa"/>
          </w:tcPr>
          <w:p w14:paraId="4B5561F7" w14:textId="079681DD" w:rsidR="00F46D67" w:rsidRPr="00F46D67" w:rsidRDefault="00F46D67" w:rsidP="00F46D67">
            <w:pPr>
              <w:spacing w:after="120"/>
              <w:rPr>
                <w:rFonts w:cstheme="minorHAnsi"/>
                <w:b/>
                <w:bCs/>
                <w:color w:val="000000"/>
                <w:sz w:val="23"/>
                <w:szCs w:val="23"/>
              </w:rPr>
            </w:pPr>
            <w:r w:rsidRPr="00F46D67">
              <w:rPr>
                <w:rFonts w:cstheme="minorHAnsi"/>
                <w:b/>
                <w:bCs/>
                <w:color w:val="000000"/>
                <w:sz w:val="23"/>
                <w:szCs w:val="23"/>
              </w:rPr>
              <w:t>If the funds were received in cash, how the cash was received (for example, in person, by mail, by armoured car, or any other way)</w:t>
            </w:r>
          </w:p>
        </w:tc>
        <w:tc>
          <w:tcPr>
            <w:tcW w:w="5387" w:type="dxa"/>
          </w:tcPr>
          <w:p w14:paraId="259C2D9A" w14:textId="77777777" w:rsidR="00F46D67" w:rsidRPr="00F46D67" w:rsidRDefault="00F46D67" w:rsidP="00F46D67">
            <w:pPr>
              <w:spacing w:after="120"/>
              <w:rPr>
                <w:rFonts w:cstheme="minorHAnsi"/>
              </w:rPr>
            </w:pPr>
          </w:p>
        </w:tc>
      </w:tr>
    </w:tbl>
    <w:p w14:paraId="236A4F2F" w14:textId="77777777" w:rsidR="0024262A" w:rsidRDefault="002E7EF4"/>
    <w:sectPr w:rsidR="0024262A" w:rsidSect="00F46D67">
      <w:pgSz w:w="12240" w:h="15840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0068F"/>
    <w:multiLevelType w:val="hybridMultilevel"/>
    <w:tmpl w:val="77B034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20FA1"/>
    <w:multiLevelType w:val="hybridMultilevel"/>
    <w:tmpl w:val="694016D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6371E5"/>
    <w:multiLevelType w:val="hybridMultilevel"/>
    <w:tmpl w:val="77B034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902EB"/>
    <w:multiLevelType w:val="hybridMultilevel"/>
    <w:tmpl w:val="3EEA2C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8976CA"/>
    <w:multiLevelType w:val="hybridMultilevel"/>
    <w:tmpl w:val="9762F4F2"/>
    <w:lvl w:ilvl="0" w:tplc="011A8D8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1469F4"/>
    <w:multiLevelType w:val="hybridMultilevel"/>
    <w:tmpl w:val="E50478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629B0"/>
    <w:multiLevelType w:val="hybridMultilevel"/>
    <w:tmpl w:val="FF423BD6"/>
    <w:lvl w:ilvl="0" w:tplc="1009000F">
      <w:start w:val="1"/>
      <w:numFmt w:val="decimal"/>
      <w:lvlText w:val="%1."/>
      <w:lvlJc w:val="left"/>
      <w:pPr>
        <w:ind w:left="1146" w:hanging="360"/>
      </w:pPr>
    </w:lvl>
    <w:lvl w:ilvl="1" w:tplc="10090019" w:tentative="1">
      <w:start w:val="1"/>
      <w:numFmt w:val="lowerLetter"/>
      <w:lvlText w:val="%2."/>
      <w:lvlJc w:val="left"/>
      <w:pPr>
        <w:ind w:left="1866" w:hanging="360"/>
      </w:pPr>
    </w:lvl>
    <w:lvl w:ilvl="2" w:tplc="1009001B" w:tentative="1">
      <w:start w:val="1"/>
      <w:numFmt w:val="lowerRoman"/>
      <w:lvlText w:val="%3."/>
      <w:lvlJc w:val="right"/>
      <w:pPr>
        <w:ind w:left="2586" w:hanging="180"/>
      </w:pPr>
    </w:lvl>
    <w:lvl w:ilvl="3" w:tplc="1009000F" w:tentative="1">
      <w:start w:val="1"/>
      <w:numFmt w:val="decimal"/>
      <w:lvlText w:val="%4."/>
      <w:lvlJc w:val="left"/>
      <w:pPr>
        <w:ind w:left="3306" w:hanging="360"/>
      </w:pPr>
    </w:lvl>
    <w:lvl w:ilvl="4" w:tplc="10090019" w:tentative="1">
      <w:start w:val="1"/>
      <w:numFmt w:val="lowerLetter"/>
      <w:lvlText w:val="%5."/>
      <w:lvlJc w:val="left"/>
      <w:pPr>
        <w:ind w:left="4026" w:hanging="360"/>
      </w:pPr>
    </w:lvl>
    <w:lvl w:ilvl="5" w:tplc="1009001B" w:tentative="1">
      <w:start w:val="1"/>
      <w:numFmt w:val="lowerRoman"/>
      <w:lvlText w:val="%6."/>
      <w:lvlJc w:val="right"/>
      <w:pPr>
        <w:ind w:left="4746" w:hanging="180"/>
      </w:pPr>
    </w:lvl>
    <w:lvl w:ilvl="6" w:tplc="1009000F" w:tentative="1">
      <w:start w:val="1"/>
      <w:numFmt w:val="decimal"/>
      <w:lvlText w:val="%7."/>
      <w:lvlJc w:val="left"/>
      <w:pPr>
        <w:ind w:left="5466" w:hanging="360"/>
      </w:pPr>
    </w:lvl>
    <w:lvl w:ilvl="7" w:tplc="10090019" w:tentative="1">
      <w:start w:val="1"/>
      <w:numFmt w:val="lowerLetter"/>
      <w:lvlText w:val="%8."/>
      <w:lvlJc w:val="left"/>
      <w:pPr>
        <w:ind w:left="6186" w:hanging="360"/>
      </w:pPr>
    </w:lvl>
    <w:lvl w:ilvl="8" w:tplc="1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60295432"/>
    <w:multiLevelType w:val="hybridMultilevel"/>
    <w:tmpl w:val="E50478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E57661"/>
    <w:multiLevelType w:val="hybridMultilevel"/>
    <w:tmpl w:val="574209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8"/>
  </w:num>
  <w:num w:numId="7">
    <w:abstractNumId w:val="7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MwNjI1NzY0MDVW0lEKTi0uzszPAykwrAUAo5XCZiwAAAA="/>
  </w:docVars>
  <w:rsids>
    <w:rsidRoot w:val="006C1ED3"/>
    <w:rsid w:val="000E7E31"/>
    <w:rsid w:val="002E7EF4"/>
    <w:rsid w:val="004B79C6"/>
    <w:rsid w:val="006C1ED3"/>
    <w:rsid w:val="00DD4D3F"/>
    <w:rsid w:val="00F46D67"/>
    <w:rsid w:val="00FA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BDB08"/>
  <w15:chartTrackingRefBased/>
  <w15:docId w15:val="{D3E55000-3F5B-45DF-B697-67AB7B5C2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D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D67"/>
    <w:pPr>
      <w:ind w:left="720"/>
      <w:contextualSpacing/>
    </w:pPr>
  </w:style>
  <w:style w:type="table" w:styleId="TableGrid">
    <w:name w:val="Table Grid"/>
    <w:basedOn w:val="TableNormal"/>
    <w:uiPriority w:val="39"/>
    <w:rsid w:val="00F46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ipta</dc:creator>
  <cp:keywords/>
  <dc:description/>
  <cp:lastModifiedBy>sudipta</cp:lastModifiedBy>
  <cp:revision>5</cp:revision>
  <dcterms:created xsi:type="dcterms:W3CDTF">2020-11-12T17:33:00Z</dcterms:created>
  <dcterms:modified xsi:type="dcterms:W3CDTF">2020-11-15T00:25:00Z</dcterms:modified>
</cp:coreProperties>
</file>